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26B" w:rsidRPr="001E64D8" w:rsidRDefault="000A73AB" w:rsidP="005E226B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58368</wp:posOffset>
            </wp:positionV>
            <wp:extent cx="1943100" cy="785495"/>
            <wp:effectExtent l="0" t="0" r="0" b="0"/>
            <wp:wrapNone/>
            <wp:docPr id="2" name="Picture 2" descr="DCC New Logo-2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CC New Logo-200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A73AB" w:rsidRPr="00C3223D" w:rsidRDefault="000A73AB" w:rsidP="005E226B">
      <w:pPr>
        <w:pStyle w:val="Default"/>
        <w:jc w:val="center"/>
        <w:rPr>
          <w:b/>
          <w:bCs/>
          <w:sz w:val="32"/>
          <w:szCs w:val="22"/>
        </w:rPr>
      </w:pPr>
    </w:p>
    <w:p w:rsidR="005E226B" w:rsidRPr="00C3223D" w:rsidRDefault="00D03BDC" w:rsidP="005E226B">
      <w:pPr>
        <w:pStyle w:val="Default"/>
        <w:jc w:val="center"/>
        <w:rPr>
          <w:b/>
          <w:bCs/>
          <w:sz w:val="32"/>
          <w:szCs w:val="22"/>
        </w:rPr>
      </w:pPr>
      <w:r w:rsidRPr="00C3223D">
        <w:rPr>
          <w:b/>
          <w:bCs/>
          <w:sz w:val="32"/>
          <w:szCs w:val="22"/>
        </w:rPr>
        <w:t>RN</w:t>
      </w:r>
      <w:r w:rsidR="00C3223D">
        <w:rPr>
          <w:b/>
          <w:bCs/>
          <w:sz w:val="32"/>
          <w:szCs w:val="22"/>
        </w:rPr>
        <w:t xml:space="preserve"> (Traditional or Bridge)</w:t>
      </w:r>
      <w:r w:rsidRPr="00C3223D">
        <w:rPr>
          <w:b/>
          <w:bCs/>
          <w:sz w:val="32"/>
          <w:szCs w:val="22"/>
        </w:rPr>
        <w:t xml:space="preserve"> </w:t>
      </w:r>
      <w:r w:rsidR="005E226B" w:rsidRPr="00C3223D">
        <w:rPr>
          <w:b/>
          <w:bCs/>
          <w:sz w:val="32"/>
          <w:szCs w:val="22"/>
        </w:rPr>
        <w:t>APPLICATION CHECKLIST</w:t>
      </w:r>
    </w:p>
    <w:p w:rsidR="005E226B" w:rsidRPr="001E64D8" w:rsidRDefault="005E226B" w:rsidP="005E226B">
      <w:pPr>
        <w:pStyle w:val="Default"/>
        <w:jc w:val="center"/>
        <w:rPr>
          <w:sz w:val="22"/>
          <w:szCs w:val="22"/>
        </w:rPr>
      </w:pPr>
    </w:p>
    <w:p w:rsidR="00D120EB" w:rsidRDefault="005E226B" w:rsidP="005E226B">
      <w:pPr>
        <w:pStyle w:val="Default"/>
        <w:rPr>
          <w:b/>
          <w:bCs/>
        </w:rPr>
      </w:pPr>
      <w:r w:rsidRPr="00FF3F98">
        <w:t>The following is intended as a general guideline to make sure you have completed the necessary steps to apply to the nursing program. It is the applicant’s responsibility to ensure that all ite</w:t>
      </w:r>
      <w:r w:rsidR="006C4279">
        <w:t>ms arrive prior</w:t>
      </w:r>
      <w:r w:rsidR="00C3223D">
        <w:t xml:space="preserve"> to the deadline</w:t>
      </w:r>
      <w:r w:rsidR="006C4279">
        <w:t xml:space="preserve">. </w:t>
      </w:r>
      <w:r w:rsidRPr="00FF3F98">
        <w:t xml:space="preserve"> </w:t>
      </w:r>
      <w:r w:rsidR="00C30868" w:rsidRPr="00FF3F98">
        <w:rPr>
          <w:b/>
          <w:bCs/>
        </w:rPr>
        <w:t xml:space="preserve">Late/incomplete applications will </w:t>
      </w:r>
      <w:r w:rsidRPr="00FF3F98">
        <w:rPr>
          <w:b/>
          <w:bCs/>
        </w:rPr>
        <w:t>make the a</w:t>
      </w:r>
      <w:r w:rsidR="00C3223D">
        <w:rPr>
          <w:b/>
          <w:bCs/>
        </w:rPr>
        <w:t>pplicant ineligible.</w:t>
      </w:r>
    </w:p>
    <w:p w:rsidR="00C3223D" w:rsidRPr="00C3223D" w:rsidRDefault="00C3223D" w:rsidP="005E226B">
      <w:pPr>
        <w:pStyle w:val="Default"/>
        <w:rPr>
          <w:b/>
          <w:bCs/>
        </w:rPr>
      </w:pPr>
    </w:p>
    <w:p w:rsidR="005E226B" w:rsidRPr="00FF3F98" w:rsidRDefault="005E226B" w:rsidP="000A73AB">
      <w:pPr>
        <w:pStyle w:val="Default"/>
        <w:spacing w:after="120"/>
      </w:pPr>
      <w:r w:rsidRPr="00FF3F98">
        <w:t></w:t>
      </w:r>
      <w:r w:rsidR="00D06525" w:rsidRPr="00FF3F98">
        <w:t xml:space="preserve">  </w:t>
      </w:r>
      <w:r w:rsidR="00760C2B" w:rsidRPr="00FF3F98">
        <w:t>Are you</w:t>
      </w:r>
      <w:r w:rsidR="00A62544" w:rsidRPr="00FF3F98">
        <w:t xml:space="preserve"> registered as a student at DCC</w:t>
      </w:r>
      <w:r w:rsidR="00C3223D">
        <w:t>?</w:t>
      </w:r>
    </w:p>
    <w:p w:rsidR="00C3223D" w:rsidRPr="00FF3F98" w:rsidRDefault="005E226B" w:rsidP="000A73AB">
      <w:pPr>
        <w:pStyle w:val="Default"/>
        <w:spacing w:after="120"/>
      </w:pPr>
      <w:r w:rsidRPr="00FF3F98">
        <w:t></w:t>
      </w:r>
      <w:r w:rsidR="00C3223D">
        <w:t xml:space="preserve">  </w:t>
      </w:r>
      <w:r w:rsidR="00760C2B" w:rsidRPr="00FF3F98">
        <w:t>Nursing program application</w:t>
      </w:r>
      <w:r w:rsidRPr="00FF3F98">
        <w:t xml:space="preserve"> </w:t>
      </w:r>
      <w:r w:rsidR="00C3223D">
        <w:t>(</w:t>
      </w:r>
      <w:hyperlink r:id="rId8" w:history="1">
        <w:r w:rsidR="00C3223D" w:rsidRPr="009A158B">
          <w:rPr>
            <w:rStyle w:val="Hyperlink"/>
          </w:rPr>
          <w:t>https://danville.edu/nursing-application</w:t>
        </w:r>
      </w:hyperlink>
      <w:r w:rsidR="00C3223D">
        <w:t>)</w:t>
      </w:r>
    </w:p>
    <w:p w:rsidR="005E226B" w:rsidRPr="00FF3F98" w:rsidRDefault="005E226B" w:rsidP="000A73AB">
      <w:pPr>
        <w:pStyle w:val="Default"/>
        <w:spacing w:after="120"/>
      </w:pPr>
      <w:r w:rsidRPr="00FF3F98">
        <w:t xml:space="preserve"> </w:t>
      </w:r>
      <w:r w:rsidR="00D06525" w:rsidRPr="00FF3F98">
        <w:t xml:space="preserve"> </w:t>
      </w:r>
      <w:r w:rsidRPr="00FF3F98">
        <w:t>C</w:t>
      </w:r>
      <w:r w:rsidR="009E29B8" w:rsidRPr="00FF3F98">
        <w:t>opy</w:t>
      </w:r>
      <w:r w:rsidR="00E84BAB" w:rsidRPr="00FF3F98">
        <w:t xml:space="preserve"> of HESI</w:t>
      </w:r>
      <w:r w:rsidR="00C3223D">
        <w:t xml:space="preserve"> e</w:t>
      </w:r>
      <w:r w:rsidR="00B07162" w:rsidRPr="00FF3F98">
        <w:t xml:space="preserve">ntrance test </w:t>
      </w:r>
      <w:r w:rsidR="009E29B8" w:rsidRPr="00FF3F98">
        <w:t>scores</w:t>
      </w:r>
      <w:r w:rsidR="00C3223D">
        <w:t xml:space="preserve"> (can attach to the nursing program application or e-mail to </w:t>
      </w:r>
      <w:hyperlink r:id="rId9" w:history="1">
        <w:r w:rsidR="00C3223D" w:rsidRPr="009A158B">
          <w:rPr>
            <w:rStyle w:val="Hyperlink"/>
          </w:rPr>
          <w:t>nursing@danville.edu</w:t>
        </w:r>
      </w:hyperlink>
      <w:r w:rsidR="00C3223D">
        <w:t xml:space="preserve">) </w:t>
      </w:r>
    </w:p>
    <w:p w:rsidR="00B07162" w:rsidRPr="00FF3F98" w:rsidRDefault="005E226B" w:rsidP="000A73AB">
      <w:pPr>
        <w:pStyle w:val="Default"/>
        <w:spacing w:after="120"/>
      </w:pPr>
      <w:r w:rsidRPr="00FF3F98">
        <w:t xml:space="preserve"> </w:t>
      </w:r>
      <w:r w:rsidR="00D06525" w:rsidRPr="00FF3F98">
        <w:t xml:space="preserve"> </w:t>
      </w:r>
      <w:r w:rsidRPr="00FF3F98">
        <w:t>A current copy of your unofficial Virginia Community College System transcript</w:t>
      </w:r>
      <w:r w:rsidR="000D1376" w:rsidRPr="00FF3F98">
        <w:t xml:space="preserve"> </w:t>
      </w:r>
      <w:r w:rsidR="00C3223D">
        <w:t xml:space="preserve">(can attach to the nursing program application or e-mail to </w:t>
      </w:r>
      <w:hyperlink r:id="rId10" w:history="1">
        <w:r w:rsidR="00C3223D" w:rsidRPr="009A158B">
          <w:rPr>
            <w:rStyle w:val="Hyperlink"/>
          </w:rPr>
          <w:t>nursing@danville.edu</w:t>
        </w:r>
      </w:hyperlink>
      <w:r w:rsidR="00C3223D">
        <w:t xml:space="preserve">)  </w:t>
      </w:r>
    </w:p>
    <w:p w:rsidR="005E226B" w:rsidRPr="00FF3F98" w:rsidRDefault="005E226B" w:rsidP="000A73AB">
      <w:pPr>
        <w:pStyle w:val="Default"/>
        <w:spacing w:after="120"/>
      </w:pPr>
      <w:r w:rsidRPr="00FF3F98">
        <w:t xml:space="preserve"> </w:t>
      </w:r>
      <w:r w:rsidR="00D06525" w:rsidRPr="00FF3F98">
        <w:t xml:space="preserve"> </w:t>
      </w:r>
      <w:r w:rsidRPr="00FF3F98">
        <w:t>Official high school tr</w:t>
      </w:r>
      <w:r w:rsidR="00BD72D7" w:rsidRPr="00FF3F98">
        <w:t xml:space="preserve">anscript or GED certificate </w:t>
      </w:r>
      <w:r w:rsidR="00C3223D">
        <w:t xml:space="preserve">(see note below) </w:t>
      </w:r>
    </w:p>
    <w:p w:rsidR="005E226B" w:rsidRPr="00FF3F98" w:rsidRDefault="005E226B" w:rsidP="000A73AB">
      <w:pPr>
        <w:pStyle w:val="Default"/>
        <w:spacing w:after="120"/>
      </w:pPr>
      <w:r w:rsidRPr="00FF3F98">
        <w:t xml:space="preserve"> </w:t>
      </w:r>
      <w:r w:rsidR="00D06525" w:rsidRPr="00FF3F98">
        <w:t xml:space="preserve"> </w:t>
      </w:r>
      <w:r w:rsidRPr="00FF3F98">
        <w:t>Official college transcripts from all other colle</w:t>
      </w:r>
      <w:r w:rsidR="00BD72D7" w:rsidRPr="00FF3F98">
        <w:t>ges attended</w:t>
      </w:r>
      <w:r w:rsidR="00C3223D">
        <w:t xml:space="preserve"> (see note below)  </w:t>
      </w:r>
    </w:p>
    <w:p w:rsidR="00FF3F98" w:rsidRPr="00FF3F98" w:rsidRDefault="00ED0AA4" w:rsidP="006C4279">
      <w:pPr>
        <w:pStyle w:val="Default"/>
        <w:spacing w:after="120"/>
      </w:pPr>
      <w:r w:rsidRPr="00FF3F98">
        <w:t>  Request</w:t>
      </w:r>
      <w:r w:rsidR="00262248" w:rsidRPr="00FF3F98">
        <w:t xml:space="preserve"> for R</w:t>
      </w:r>
      <w:r w:rsidRPr="00FF3F98">
        <w:t>e-entry form (if applicable)</w:t>
      </w:r>
    </w:p>
    <w:p w:rsidR="00C30868" w:rsidRPr="00FF3F98" w:rsidRDefault="00FF3F98" w:rsidP="00FF3F98">
      <w:pPr>
        <w:pStyle w:val="Default"/>
        <w:spacing w:after="120"/>
        <w:contextualSpacing/>
      </w:pPr>
      <w:r w:rsidRPr="00FF3F98">
        <w:t xml:space="preserve">  Have GPA of 2.5 or higher based </w:t>
      </w:r>
      <w:r w:rsidR="00C3223D">
        <w:t>on the pre-requisite courses if</w:t>
      </w:r>
      <w:r w:rsidRPr="00FF3F98">
        <w:t xml:space="preserve"> applying to the RN</w:t>
      </w:r>
      <w:r w:rsidR="00C3223D">
        <w:t xml:space="preserve"> or Bridge program or GPA </w:t>
      </w:r>
      <w:r w:rsidRPr="00FF3F98">
        <w:t xml:space="preserve">of 2.0 </w:t>
      </w:r>
      <w:r w:rsidR="00C3223D">
        <w:t xml:space="preserve">or higher if applying to </w:t>
      </w:r>
      <w:r w:rsidRPr="00FF3F98">
        <w:t>LPN program.</w:t>
      </w:r>
    </w:p>
    <w:p w:rsidR="00C3223D" w:rsidRDefault="00C3223D" w:rsidP="00FB250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</w:pPr>
    </w:p>
    <w:p w:rsidR="00FB250D" w:rsidRPr="00FF3F98" w:rsidRDefault="00E84BAB" w:rsidP="00FB250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iCs/>
          <w:color w:val="FF0000"/>
          <w:sz w:val="24"/>
          <w:szCs w:val="24"/>
          <w:bdr w:val="none" w:sz="0" w:space="0" w:color="auto" w:frame="1"/>
        </w:rPr>
      </w:pPr>
      <w:r w:rsidRPr="00FF3F98"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  <w:t>MTH 133</w:t>
      </w:r>
      <w:r w:rsidR="00A54931" w:rsidRPr="00FF3F98"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  <w:t xml:space="preserve"> or NUR 135</w:t>
      </w:r>
      <w:r w:rsidR="00C3223D"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  <w:t xml:space="preserve"> must be completed within two</w:t>
      </w:r>
      <w:r w:rsidR="00C30868" w:rsidRPr="00FF3F98">
        <w:rPr>
          <w:rFonts w:ascii="Times New Roman" w:eastAsia="Times New Roman" w:hAnsi="Times New Roman" w:cs="Times New Roman"/>
          <w:b/>
          <w:iCs/>
          <w:color w:val="000000" w:themeColor="text1"/>
          <w:sz w:val="24"/>
          <w:szCs w:val="24"/>
          <w:bdr w:val="none" w:sz="0" w:space="0" w:color="auto" w:frame="1"/>
        </w:rPr>
        <w:t xml:space="preserve"> years of application date.</w:t>
      </w:r>
    </w:p>
    <w:p w:rsidR="00745929" w:rsidRPr="00FF3F98" w:rsidRDefault="00745929" w:rsidP="005E226B">
      <w:pPr>
        <w:pStyle w:val="Default"/>
      </w:pPr>
    </w:p>
    <w:p w:rsidR="005C412A" w:rsidRPr="00FF3F98" w:rsidRDefault="005C412A" w:rsidP="005C412A">
      <w:pPr>
        <w:pStyle w:val="Default"/>
        <w:rPr>
          <w:b/>
          <w:bCs/>
        </w:rPr>
      </w:pPr>
      <w:r w:rsidRPr="00FF3F98">
        <w:rPr>
          <w:b/>
          <w:bCs/>
        </w:rPr>
        <w:t>You need an official college transcript</w:t>
      </w:r>
      <w:r w:rsidR="00745929" w:rsidRPr="00FF3F98">
        <w:rPr>
          <w:b/>
          <w:bCs/>
        </w:rPr>
        <w:t xml:space="preserve"> from </w:t>
      </w:r>
      <w:r w:rsidRPr="00FF3F98">
        <w:rPr>
          <w:b/>
          <w:bCs/>
        </w:rPr>
        <w:t xml:space="preserve">all </w:t>
      </w:r>
      <w:r w:rsidR="00745929" w:rsidRPr="00FF3F98">
        <w:rPr>
          <w:b/>
          <w:bCs/>
        </w:rPr>
        <w:t>transferring colleges</w:t>
      </w:r>
      <w:r w:rsidRPr="00FF3F98">
        <w:rPr>
          <w:b/>
          <w:bCs/>
        </w:rPr>
        <w:t xml:space="preserve"> (outside of the VCCS)</w:t>
      </w:r>
      <w:r w:rsidR="00C3223D">
        <w:rPr>
          <w:b/>
          <w:bCs/>
        </w:rPr>
        <w:t xml:space="preserve">. </w:t>
      </w:r>
    </w:p>
    <w:p w:rsidR="00C30868" w:rsidRPr="00FF3F98" w:rsidRDefault="00C30868" w:rsidP="005C412A">
      <w:pPr>
        <w:pStyle w:val="Default"/>
      </w:pPr>
    </w:p>
    <w:p w:rsidR="00C30868" w:rsidRPr="00FF3F98" w:rsidRDefault="00C30868" w:rsidP="00745929">
      <w:pPr>
        <w:pStyle w:val="Default"/>
      </w:pPr>
      <w:r w:rsidRPr="00FF3F98">
        <w:t>Instructions for transcripts:</w:t>
      </w:r>
      <w:r w:rsidR="00745929" w:rsidRPr="00FF3F98">
        <w:t xml:space="preserve"> </w:t>
      </w:r>
    </w:p>
    <w:p w:rsidR="00C30868" w:rsidRPr="00FF3F98" w:rsidRDefault="00C30868" w:rsidP="00745929">
      <w:pPr>
        <w:pStyle w:val="Default"/>
      </w:pPr>
    </w:p>
    <w:p w:rsidR="00C30868" w:rsidRPr="00FF3F98" w:rsidRDefault="00745929" w:rsidP="00FF3F98">
      <w:pPr>
        <w:pStyle w:val="Default"/>
        <w:numPr>
          <w:ilvl w:val="0"/>
          <w:numId w:val="3"/>
        </w:numPr>
      </w:pPr>
      <w:r w:rsidRPr="00FF3F98">
        <w:t xml:space="preserve">All </w:t>
      </w:r>
      <w:r w:rsidRPr="00FF3F98">
        <w:rPr>
          <w:bCs/>
          <w:iCs/>
        </w:rPr>
        <w:t>official transcripts</w:t>
      </w:r>
      <w:r w:rsidRPr="00FF3F98">
        <w:rPr>
          <w:bCs/>
        </w:rPr>
        <w:t xml:space="preserve">: </w:t>
      </w:r>
      <w:r w:rsidRPr="00FF3F98">
        <w:rPr>
          <w:bCs/>
          <w:iCs/>
        </w:rPr>
        <w:t>High school</w:t>
      </w:r>
      <w:r w:rsidRPr="00FF3F98">
        <w:rPr>
          <w:b/>
          <w:bCs/>
          <w:i/>
          <w:iCs/>
        </w:rPr>
        <w:t xml:space="preserve"> </w:t>
      </w:r>
      <w:r w:rsidRPr="00FF3F98">
        <w:t xml:space="preserve">or an official copy of your GED certificate and all </w:t>
      </w:r>
      <w:r w:rsidR="00C3223D">
        <w:rPr>
          <w:bCs/>
          <w:iCs/>
        </w:rPr>
        <w:t>Non-</w:t>
      </w:r>
      <w:r w:rsidR="00C30868" w:rsidRPr="00FF3F98">
        <w:rPr>
          <w:bCs/>
          <w:iCs/>
        </w:rPr>
        <w:t>VCCS college</w:t>
      </w:r>
      <w:r w:rsidRPr="00FF3F98">
        <w:rPr>
          <w:b/>
          <w:bCs/>
          <w:i/>
          <w:iCs/>
        </w:rPr>
        <w:t xml:space="preserve"> </w:t>
      </w:r>
      <w:r w:rsidRPr="00FF3F98">
        <w:t>transcripts</w:t>
      </w:r>
      <w:r w:rsidR="00C30868" w:rsidRPr="00FF3F98">
        <w:t xml:space="preserve"> must be</w:t>
      </w:r>
      <w:r w:rsidRPr="00FF3F98">
        <w:t xml:space="preserve"> </w:t>
      </w:r>
      <w:r w:rsidR="00C30868" w:rsidRPr="00FF3F98">
        <w:t>in the original sealed envelope. These can be hand delivered or m</w:t>
      </w:r>
      <w:r w:rsidR="006C4279">
        <w:t>ailed to the nursing department (see address below).</w:t>
      </w:r>
    </w:p>
    <w:p w:rsidR="00C30868" w:rsidRPr="00FF3F98" w:rsidRDefault="00745929" w:rsidP="00FF3F98">
      <w:pPr>
        <w:pStyle w:val="Default"/>
        <w:numPr>
          <w:ilvl w:val="0"/>
          <w:numId w:val="3"/>
        </w:numPr>
      </w:pPr>
      <w:r w:rsidRPr="00FF3F98">
        <w:t>Do not open any envel</w:t>
      </w:r>
      <w:r w:rsidR="00C30868" w:rsidRPr="00FF3F98">
        <w:t>ope which contains a transcript;</w:t>
      </w:r>
      <w:r w:rsidRPr="00FF3F98">
        <w:t xml:space="preserve"> they are no longer official when opened. </w:t>
      </w:r>
    </w:p>
    <w:p w:rsidR="00745929" w:rsidRPr="00FF3F98" w:rsidRDefault="00745929" w:rsidP="00FF3F98">
      <w:pPr>
        <w:pStyle w:val="Default"/>
        <w:numPr>
          <w:ilvl w:val="0"/>
          <w:numId w:val="3"/>
        </w:numPr>
      </w:pPr>
      <w:r w:rsidRPr="00FF3F98">
        <w:t xml:space="preserve">Transfer </w:t>
      </w:r>
      <w:r w:rsidR="00C30868" w:rsidRPr="00FF3F98">
        <w:t>credits reflected on a transcript are</w:t>
      </w:r>
      <w:r w:rsidRPr="00FF3F98">
        <w:t xml:space="preserve"> not acceptable in lieu of the actual originating school</w:t>
      </w:r>
      <w:r w:rsidR="00C30868" w:rsidRPr="00FF3F98">
        <w:t>’</w:t>
      </w:r>
      <w:r w:rsidRPr="00FF3F98">
        <w:t xml:space="preserve">s transcript. </w:t>
      </w:r>
    </w:p>
    <w:p w:rsidR="00745929" w:rsidRPr="00FF3F98" w:rsidRDefault="00745929" w:rsidP="00745929">
      <w:pPr>
        <w:pStyle w:val="Default"/>
      </w:pPr>
    </w:p>
    <w:p w:rsidR="006C4279" w:rsidRPr="006C4279" w:rsidRDefault="005E226B" w:rsidP="006C4279">
      <w:pPr>
        <w:pStyle w:val="Default"/>
        <w:spacing w:after="123"/>
        <w:rPr>
          <w:i/>
          <w:iCs/>
        </w:rPr>
      </w:pPr>
      <w:r w:rsidRPr="00FF3F98">
        <w:t xml:space="preserve"> </w:t>
      </w:r>
      <w:r w:rsidR="006C4279">
        <w:t>Please k</w:t>
      </w:r>
      <w:r w:rsidR="00B07162" w:rsidRPr="00FF3F98">
        <w:t>eep</w:t>
      </w:r>
      <w:r w:rsidR="006C4279">
        <w:t xml:space="preserve"> the </w:t>
      </w:r>
      <w:r w:rsidR="00B07162" w:rsidRPr="00FF3F98">
        <w:t>Nursing Department</w:t>
      </w:r>
      <w:r w:rsidRPr="00FF3F98">
        <w:t xml:space="preserve"> infor</w:t>
      </w:r>
      <w:r w:rsidR="006C4279">
        <w:t xml:space="preserve">med of all name, address, </w:t>
      </w:r>
      <w:r w:rsidRPr="00FF3F98">
        <w:t>and ph</w:t>
      </w:r>
      <w:r w:rsidR="00B07162" w:rsidRPr="00FF3F98">
        <w:t xml:space="preserve">one number changes. </w:t>
      </w:r>
      <w:r w:rsidRPr="00FF3F98">
        <w:rPr>
          <w:i/>
          <w:iCs/>
        </w:rPr>
        <w:t xml:space="preserve"> </w:t>
      </w:r>
    </w:p>
    <w:p w:rsidR="00FF3F98" w:rsidRDefault="00FF3F98" w:rsidP="00FF3F98">
      <w:pPr>
        <w:pStyle w:val="xxmsonormal"/>
        <w:rPr>
          <w:rFonts w:ascii="Times New Roman" w:hAnsi="Times New Roman" w:cs="Times New Roman"/>
          <w:sz w:val="24"/>
          <w:szCs w:val="24"/>
        </w:rPr>
      </w:pPr>
    </w:p>
    <w:p w:rsidR="00FF3F98" w:rsidRPr="00FF3F98" w:rsidRDefault="00FF3F98" w:rsidP="00FF3F98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 w:rsidRPr="00FF3F98">
        <w:rPr>
          <w:rFonts w:ascii="Times New Roman" w:hAnsi="Times New Roman" w:cs="Times New Roman"/>
          <w:sz w:val="24"/>
          <w:szCs w:val="24"/>
        </w:rPr>
        <w:t>Nursing Department</w:t>
      </w:r>
      <w:bookmarkStart w:id="0" w:name="_GoBack"/>
      <w:bookmarkEnd w:id="0"/>
    </w:p>
    <w:p w:rsidR="00FF3F98" w:rsidRDefault="00FF3F98" w:rsidP="00FF3F98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 w:rsidRPr="00FF3F98">
        <w:rPr>
          <w:rFonts w:ascii="Times New Roman" w:hAnsi="Times New Roman" w:cs="Times New Roman"/>
          <w:sz w:val="24"/>
          <w:szCs w:val="24"/>
        </w:rPr>
        <w:t>Foundation Hall, 2</w:t>
      </w:r>
      <w:r w:rsidRPr="00FF3F98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floor</w:t>
      </w:r>
    </w:p>
    <w:p w:rsidR="00C3223D" w:rsidRDefault="00FF3F98" w:rsidP="00FF3F98">
      <w:pPr>
        <w:pStyle w:val="xxmsonormal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34-797-8512</w:t>
      </w:r>
    </w:p>
    <w:p w:rsidR="00B9424C" w:rsidRPr="00637CA6" w:rsidRDefault="00C3223D" w:rsidP="00FF3F98">
      <w:pPr>
        <w:pStyle w:val="xxmsonormal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11" w:history="1">
        <w:r w:rsidRPr="009A158B">
          <w:rPr>
            <w:rStyle w:val="Hyperlink"/>
            <w:rFonts w:ascii="Times New Roman" w:hAnsi="Times New Roman" w:cs="Times New Roman"/>
            <w:sz w:val="24"/>
            <w:szCs w:val="24"/>
          </w:rPr>
          <w:t>nursing@danville.ed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3F98" w:rsidRPr="00FF3F98">
        <w:rPr>
          <w:rFonts w:ascii="Times New Roman" w:hAnsi="Times New Roman" w:cs="Times New Roman"/>
          <w:sz w:val="24"/>
          <w:szCs w:val="24"/>
        </w:rPr>
        <w:br/>
        <w:t xml:space="preserve">1008 South Main Street | Danville, VA 24541 | </w:t>
      </w:r>
      <w:hyperlink r:id="rId12" w:tgtFrame="_blank" w:history="1">
        <w:r w:rsidR="00FF3F98" w:rsidRPr="00FF3F98">
          <w:rPr>
            <w:rStyle w:val="Hyperlink"/>
            <w:rFonts w:ascii="Times New Roman" w:hAnsi="Times New Roman" w:cs="Times New Roman"/>
            <w:sz w:val="24"/>
            <w:szCs w:val="24"/>
          </w:rPr>
          <w:t>danville.edu</w:t>
        </w:r>
      </w:hyperlink>
    </w:p>
    <w:sectPr w:rsidR="00B9424C" w:rsidRPr="00637CA6" w:rsidSect="00AA58A7">
      <w:pgSz w:w="13120" w:h="15842" w:code="499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355" w:rsidRDefault="001B3355" w:rsidP="009B1231">
      <w:pPr>
        <w:spacing w:after="0" w:line="240" w:lineRule="auto"/>
      </w:pPr>
      <w:r>
        <w:separator/>
      </w:r>
    </w:p>
  </w:endnote>
  <w:endnote w:type="continuationSeparator" w:id="0">
    <w:p w:rsidR="001B3355" w:rsidRDefault="001B3355" w:rsidP="009B1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355" w:rsidRDefault="001B3355" w:rsidP="009B1231">
      <w:pPr>
        <w:spacing w:after="0" w:line="240" w:lineRule="auto"/>
      </w:pPr>
      <w:r>
        <w:separator/>
      </w:r>
    </w:p>
  </w:footnote>
  <w:footnote w:type="continuationSeparator" w:id="0">
    <w:p w:rsidR="001B3355" w:rsidRDefault="001B3355" w:rsidP="009B12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9C5505"/>
    <w:multiLevelType w:val="hybridMultilevel"/>
    <w:tmpl w:val="CB061F9A"/>
    <w:lvl w:ilvl="0" w:tplc="0500381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091126"/>
    <w:multiLevelType w:val="multilevel"/>
    <w:tmpl w:val="419ED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ED216D7"/>
    <w:multiLevelType w:val="hybridMultilevel"/>
    <w:tmpl w:val="B4DE5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MLMwMTC1MDYwtbRQ0lEKTi0uzszPAykwqgUABzibciwAAAA="/>
  </w:docVars>
  <w:rsids>
    <w:rsidRoot w:val="005E226B"/>
    <w:rsid w:val="00053361"/>
    <w:rsid w:val="000A73AB"/>
    <w:rsid w:val="000D1376"/>
    <w:rsid w:val="0018536A"/>
    <w:rsid w:val="001A1C66"/>
    <w:rsid w:val="001B3355"/>
    <w:rsid w:val="001E64D8"/>
    <w:rsid w:val="002344FA"/>
    <w:rsid w:val="00262248"/>
    <w:rsid w:val="002A26D3"/>
    <w:rsid w:val="00376C4C"/>
    <w:rsid w:val="005A4BFD"/>
    <w:rsid w:val="005C412A"/>
    <w:rsid w:val="005E226B"/>
    <w:rsid w:val="00637CA6"/>
    <w:rsid w:val="006C4279"/>
    <w:rsid w:val="00720602"/>
    <w:rsid w:val="00745929"/>
    <w:rsid w:val="00760C2B"/>
    <w:rsid w:val="00862690"/>
    <w:rsid w:val="008D431B"/>
    <w:rsid w:val="009B1231"/>
    <w:rsid w:val="009E29B8"/>
    <w:rsid w:val="00A54931"/>
    <w:rsid w:val="00A62544"/>
    <w:rsid w:val="00AA58A7"/>
    <w:rsid w:val="00AD5B95"/>
    <w:rsid w:val="00AE7165"/>
    <w:rsid w:val="00B07162"/>
    <w:rsid w:val="00B65BA9"/>
    <w:rsid w:val="00B912E6"/>
    <w:rsid w:val="00B9424C"/>
    <w:rsid w:val="00BD72D7"/>
    <w:rsid w:val="00C30868"/>
    <w:rsid w:val="00C3223D"/>
    <w:rsid w:val="00C63468"/>
    <w:rsid w:val="00CA1453"/>
    <w:rsid w:val="00D02B21"/>
    <w:rsid w:val="00D03BDC"/>
    <w:rsid w:val="00D06525"/>
    <w:rsid w:val="00D120EB"/>
    <w:rsid w:val="00DC1287"/>
    <w:rsid w:val="00E84BAB"/>
    <w:rsid w:val="00E96C97"/>
    <w:rsid w:val="00ED0AA4"/>
    <w:rsid w:val="00F07DE6"/>
    <w:rsid w:val="00F43E2A"/>
    <w:rsid w:val="00FB250D"/>
    <w:rsid w:val="00FF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8A128"/>
  <w15:chartTrackingRefBased/>
  <w15:docId w15:val="{CB44C78A-889C-446A-A39E-D9D5AE6FC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E22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CA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B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231"/>
  </w:style>
  <w:style w:type="paragraph" w:styleId="Footer">
    <w:name w:val="footer"/>
    <w:basedOn w:val="Normal"/>
    <w:link w:val="FooterChar"/>
    <w:uiPriority w:val="99"/>
    <w:unhideWhenUsed/>
    <w:rsid w:val="009B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231"/>
  </w:style>
  <w:style w:type="character" w:styleId="Hyperlink">
    <w:name w:val="Hyperlink"/>
    <w:basedOn w:val="DefaultParagraphFont"/>
    <w:uiPriority w:val="99"/>
    <w:unhideWhenUsed/>
    <w:rsid w:val="00FF3F98"/>
    <w:rPr>
      <w:color w:val="0563C1"/>
      <w:u w:val="single"/>
    </w:rPr>
  </w:style>
  <w:style w:type="paragraph" w:customStyle="1" w:styleId="xxmsonormal">
    <w:name w:val="x_x_msonormal"/>
    <w:basedOn w:val="Normal"/>
    <w:rsid w:val="00FF3F98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3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nville.edu/nursing-applicati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nam11.safelinks.protection.outlook.com/?url=http%3A%2F%2Fsecure-web.cisco.com%2F18FMU-LcY0wwl19ityBQM__WijRskOPaUI7ylMbvS5mEsBUBNYAR4xFSeHBCOvwAuRyBiqUILSiEuBZuWoJB6sLXYOIHaadXdZHG3c2uG_C7pT_PBMV0ZQgy-po7TgDxHiPjaEiVw9bDY5ypzFKY3SMXOirRhtyWgNFUEWeJ9ojtTbA7IWxnQ5jGXBGUxVA7I1RQqvTBKnwLbXObBfN0H0YiQTjXBrQq_5D4gJdhMVUIPTj3EbF4P_V2I7XpfyS8aNRivpdaZG2YrV75-N2hxDoPGK8vSq7K9SRvZlcEexiPvO1gCZBd_wrY-noTcOxgZ%2Fhttp%253A%252F%252Fdanville.edu%252F&amp;data=05%7C01%7Crobin.crawley%40danville.edu%7C3ac29db60de44b8e425908dbe5fc2a94%7C519a71c1d8ef47efb547c70f2f051410%7C0%7C0%7C638356643437293374%7CUnknown%7CTWFpbGZsb3d8eyJWIjoiMC4wLjAwMDAiLCJQIjoiV2luMzIiLCJBTiI6Ik1haWwiLCJXVCI6Mn0%3D%7C3000%7C%7C%7C&amp;sdata=zi7XdjhQ5a9A7DpiLNCkooHjBfM3g%2B%2FKuiqmHuOrwOw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ursing@danville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nursing@danvill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ursing@danville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NVILLE COMMUNITY COLLEGE</Company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 Barrett</dc:creator>
  <cp:keywords/>
  <dc:description/>
  <cp:lastModifiedBy>Krystle Forlines</cp:lastModifiedBy>
  <cp:revision>2</cp:revision>
  <cp:lastPrinted>2023-11-15T16:13:00Z</cp:lastPrinted>
  <dcterms:created xsi:type="dcterms:W3CDTF">2024-02-20T16:53:00Z</dcterms:created>
  <dcterms:modified xsi:type="dcterms:W3CDTF">2024-02-20T16:53:00Z</dcterms:modified>
</cp:coreProperties>
</file>